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rPr>
          <w:iCs/>
          <w:i/>
        </w:rPr>
        <w:t xml:space="preserve">For the Position of Special Education Teacher Intern</w:t>
      </w:r>
    </w:p>
    <w:bookmarkEnd w:id="20"/>
    <w:p>
      <w:pPr>
        <w:pStyle w:val="BodyText"/>
      </w:pPr>
      <w:r>
        <w:t xml:space="preserve">Mariana López</w:t>
      </w:r>
      <w:r>
        <w:br/>
      </w:r>
      <w:r>
        <w:t xml:space="preserve">Av. 25 de Mayo 450, Barrio San Justo</w:t>
      </w:r>
      <w:r>
        <w:br/>
      </w:r>
      <w:r>
        <w:t xml:space="preserve">Córdoba, Argentina</w:t>
      </w:r>
      <w:r>
        <w:br/>
      </w:r>
      <w:r>
        <w:t xml:space="preserve">+54 9 351 123-4567 | mariana.lopez@email.com</w:t>
      </w:r>
    </w:p>
    <w:p>
      <w:pPr>
        <w:pStyle w:val="BodyText"/>
      </w:pPr>
      <w:r>
        <w:t xml:space="preserve">October 26, 2023</w:t>
      </w:r>
    </w:p>
    <w:p>
      <w:pPr>
        <w:pStyle w:val="BodyText"/>
      </w:pPr>
      <w:r>
        <w:t xml:space="preserve">Señora Ana Martínez</w:t>
      </w:r>
      <w:r>
        <w:br/>
      </w:r>
      <w:r>
        <w:t xml:space="preserve">Directora de Recursos Educativos</w:t>
      </w:r>
      <w:r>
        <w:br/>
      </w:r>
      <w:r>
        <w:t xml:space="preserve">Escuela Especial N° 104 "Juan María Gutiérrez"</w:t>
      </w:r>
      <w:r>
        <w:br/>
      </w:r>
      <w:r>
        <w:t xml:space="preserve">Calle Sarmiento 1200, Córdoba, Argentina</w:t>
      </w:r>
    </w:p>
    <w:p>
      <w:pPr>
        <w:pStyle w:val="BodyText"/>
      </w:pPr>
      <w:r>
        <w:t xml:space="preserve">Internship Application for Special Education Teacher Position in Argentina Córdoba</w:t>
      </w:r>
    </w:p>
    <w:p>
      <w:pPr>
        <w:pStyle w:val="BodyText"/>
      </w:pPr>
      <w:r>
        <w:t xml:space="preserve">Estimada Señora Martínez,</w:t>
      </w:r>
    </w:p>
    <w:p>
      <w:pPr>
        <w:pStyle w:val="BodyText"/>
      </w:pPr>
      <w:r>
        <w:t xml:space="preserve">It is with profound enthusiasm that I submit this Internship Application Letter for the Special Education Teacher Intern position at Escuela Especial N° 104 "Juan María Gutiérrez" in Argentina Córdoba. As a final-year student in the Licenciatura en Educación Especial program at Universidad Nacional de Córdoba, I have dedicated my academic journey to understanding and implementing inclusive educational practices tailored to Argentina's diverse learning needs. My commitment to this field has been shaped by both theoretical studies and hands-on experiences within Córdoba's special education landscape, making this opportunity particularly meaningful.</w:t>
      </w:r>
    </w:p>
    <w:p>
      <w:pPr>
        <w:pStyle w:val="BodyText"/>
      </w:pPr>
      <w:r>
        <w:t xml:space="preserve">During my coursework at UNC, I focused intensively on developing pedagogical strategies for students with autism spectrum disorder, intellectual disabilities, and communication challenges—needs prevalent across Argentina Córdoba's educational institutions. My academic capstone project involved creating a sensory integration curriculum for children with multiple disabilities in a public school setting in Villa del Carmen, a neighborhood within Córdoba city. This project required me to collaborate with occupational therapists and speech-language pathologists under the supervision of the Dirección General de Educación Especial (DGEE), allowing me to witness firsthand how Argentina's national education framework adapts to local realities. I documented how inclusive practices in Córdoba schools align with Law 26,394 (the National Education Law) and Provincial Resolution 851/2019, which emphasizes individualized education plans (PIEs) for students with special needs.</w:t>
      </w:r>
    </w:p>
    <w:p>
      <w:pPr>
        <w:pStyle w:val="BodyText"/>
      </w:pPr>
      <w:r>
        <w:t xml:space="preserve">My practical experience extends beyond academic requirements. For the past year, I have volunteered at Fundación Crear en Córdoba's after-school program, supporting 15 children with diverse disabilities in developing life skills and social integration. One transformative moment occurred when I assisted a non-verbal student with Down syndrome through a communication board system—receiving his first independent request for water after three months of targeted intervention. This experience reinforced my belief that successful special education in Argentina requires cultural humility; I learned to incorporate local folk traditions (like the chacarera dance) into therapy sessions to build rapport, recognizing that meaningful inclusion must honor students' cultural identities within Córdoba's unique social fabric.</w:t>
      </w:r>
    </w:p>
    <w:p>
      <w:pPr>
        <w:pStyle w:val="BodyText"/>
      </w:pPr>
      <w:r>
        <w:t xml:space="preserve">What draws me specifically to your institution is Escuela Especial N° 104's reputation for pioneering community-centered approaches in Argentina Córdoba. I've followed your school's partnership with the Municipalidad de Córdoba on the "Córdoba Incluye" initiative, which provides transportation and family support services for students from rural areas of the province. This model mirrors my belief that special education cannot exist in isolation—it must be woven into community networks. I am particularly inspired by your school's focus on transition planning for adolescents with disabilities, a critical area I've studied extensively through research on Argentina's National Plan for Inclusion (2021-2030). My internship goal is to contribute to these efforts while learning from Córdoba's leading educators.</w:t>
      </w:r>
    </w:p>
    <w:p>
      <w:pPr>
        <w:pStyle w:val="BodyText"/>
      </w:pPr>
      <w:r>
        <w:t xml:space="preserve">The current landscape of special education in Argentina presents both challenges and opportunities I am eager to address. With only 45% of students with disabilities attending specialized schools nationally (INDEC, 2022), Córdoba province has made significant strides through its "Educación Inclusiva en Córdoba" strategy—exactly the environment where my skills in differentiated instruction and assistive technology can make a tangible difference. During my fieldwork at Escuela N° 816 "El Sol," I mastered the use of Argentina's Ministry of Education-approved tools like the "Sistema de Apoyo para la Educación Inclusiva" (SAEI), including adaptive tablets for students with motor impairments. I also trained in implementing the Argentine version of PECS (Picture Exchange Communication System), which is crucial for non-verbal learners across our province.</w:t>
      </w:r>
    </w:p>
    <w:p>
      <w:pPr>
        <w:pStyle w:val="BodyText"/>
      </w:pPr>
      <w:r>
        <w:t xml:space="preserve">My academic background includes specialized training in neurodiversity-affirming practices, trauma-informed care, and the application of Argentina's national curriculum adaptations for students with special needs. I am fluent in Spanish (native) and have intermediate proficiency in English, enabling me to access international research while maintaining clear communication with families across Córdoba's linguistic diversity. Additionally, I recently completed a workshop on "Digital Inclusion for Students with Disabilities" through the Ministry of Education's virtual platform—a skill increasingly vital as schools like yours adopt blended learning models.</w:t>
      </w:r>
    </w:p>
    <w:p>
      <w:pPr>
        <w:pStyle w:val="BodyText"/>
      </w:pPr>
      <w:r>
        <w:t xml:space="preserve">What sets me apart is my deep understanding of Argentina's educational context. I've analyzed Córdoba-specific data showing that 17% of students in public schools require special education support (INEC, 2023), and I've visited schools across the province—from the urban center to rural communities like Río Cuarto—to observe how resource constraints shape teaching methodologies. This contextual awareness ensures my internship contributions will be both practical and sustainable within your institutional framework. I am particularly prepared to address common challenges in Argentina's special education system, such as limited funding for assistive devices and the need for family engagement strategies that respect local customs.</w:t>
      </w:r>
    </w:p>
    <w:p>
      <w:pPr>
        <w:pStyle w:val="BodyText"/>
      </w:pPr>
      <w:r>
        <w:t xml:space="preserve">I am eager to bring my passion for inclusive education to Argentina Córdoba's vibrant educational community. My internship philosophy aligns with Escuela Especial N° 104's mission: "Education as a right, not a privilege." I believe that every child in Córdoba deserves access to quality learning through culturally responsive practices that honor their unique abilities. As an intern under your guidance, I will contribute actively to classroom support, curriculum adaptation tasks, and community outreach initiatives while diligently observing and learning from your exceptional team.</w:t>
      </w:r>
    </w:p>
    <w:p>
      <w:pPr>
        <w:pStyle w:val="BodyText"/>
      </w:pPr>
      <w:r>
        <w:t xml:space="preserve">Grateful for your consideration of my application as a Special Education Teacher Intern candidate.</w:t>
      </w:r>
      <w:r>
        <w:br/>
      </w:r>
      <w:r>
        <w:t xml:space="preserve">Sincerely,</w:t>
      </w:r>
      <w:r>
        <w:br/>
      </w:r>
      <w:r>
        <w:br/>
      </w:r>
    </w:p>
    <w:p>
      <w:pPr>
        <w:pStyle w:val="BodyText"/>
      </w:pPr>
      <w:r>
        <w:t xml:space="preserve">Mariana López</w:t>
      </w:r>
      <w:r>
        <w:br/>
      </w:r>
      <w:r>
        <w:t xml:space="preserve">Licenciada en Educación Especial (Universidad Nacional de Córdoba)</w:t>
      </w:r>
      <w:r>
        <w:br/>
      </w:r>
      <w:r>
        <w:t xml:space="preserve">Cédula Profesional N° 20456789</w:t>
      </w:r>
    </w:p>
    <w:p>
      <w:pPr>
        <w:pStyle w:val="BodyText"/>
      </w:pPr>
      <w:r>
        <w:rPr>
          <w:iCs/>
          <w:i/>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14:11:19Z</dcterms:created>
  <dcterms:modified xsi:type="dcterms:W3CDTF">2026-07-21T14:11:19Z</dcterms:modified>
</cp:coreProperties>
</file>

<file path=docProps/custom.xml><?xml version="1.0" encoding="utf-8"?>
<Properties xmlns="http://schemas.openxmlformats.org/officeDocument/2006/custom-properties" xmlns:vt="http://schemas.openxmlformats.org/officeDocument/2006/docPropsVTypes"/>
</file>